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1AFD" w:rsidRPr="00C41AFD" w:rsidRDefault="00C41AFD">
      <w:pPr>
        <w:rPr>
          <w:rFonts w:ascii="Times New Roman" w:hAnsi="Times New Roman" w:cs="Times New Roman"/>
          <w:noProof/>
          <w:sz w:val="22"/>
        </w:rPr>
      </w:pPr>
      <w:r w:rsidRPr="00C41AFD">
        <w:rPr>
          <w:rFonts w:ascii="Times New Roman" w:hAnsi="Times New Roman" w:cs="Times New Roman" w:hint="cs"/>
          <w:noProof/>
          <w:sz w:val="22"/>
        </w:rPr>
        <w:t>Set Voltage =1.2V</w:t>
      </w:r>
      <w:r>
        <w:rPr>
          <w:rFonts w:ascii="Times New Roman" w:hAnsi="Times New Roman" w:cs="Times New Roman"/>
          <w:noProof/>
          <w:sz w:val="22"/>
        </w:rPr>
        <w:t xml:space="preserve">, </w:t>
      </w:r>
      <w:r>
        <w:rPr>
          <w:rFonts w:ascii="Times New Roman" w:hAnsi="Times New Roman" w:cs="Times New Roman" w:hint="cs"/>
          <w:noProof/>
          <w:sz w:val="22"/>
        </w:rPr>
        <w:t>Res</w:t>
      </w:r>
      <w:r w:rsidRPr="00C41AFD">
        <w:rPr>
          <w:rFonts w:ascii="Times New Roman" w:hAnsi="Times New Roman" w:cs="Times New Roman" w:hint="cs"/>
          <w:noProof/>
          <w:sz w:val="22"/>
        </w:rPr>
        <w:t>et Voltage =</w:t>
      </w:r>
      <w:r>
        <w:rPr>
          <w:rFonts w:ascii="Times New Roman" w:hAnsi="Times New Roman" w:cs="Times New Roman"/>
          <w:noProof/>
          <w:sz w:val="22"/>
        </w:rPr>
        <w:t>-1.5</w:t>
      </w:r>
      <w:r w:rsidRPr="00C41AFD">
        <w:rPr>
          <w:rFonts w:ascii="Times New Roman" w:hAnsi="Times New Roman" w:cs="Times New Roman" w:hint="cs"/>
          <w:noProof/>
          <w:sz w:val="22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ET1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AFD" w:rsidRDefault="00C41AFD"/>
    <w:p w:rsidR="00C41AFD" w:rsidRPr="00C41AFD" w:rsidRDefault="00C41AFD" w:rsidP="00C41AFD">
      <w:r>
        <w:rPr>
          <w:rFonts w:hint="cs"/>
        </w:rPr>
        <w:t>Set Voltage =1.1</w:t>
      </w:r>
      <w:r w:rsidRPr="00C41AFD">
        <w:rPr>
          <w:rFonts w:hint="cs"/>
        </w:rPr>
        <w:t>V</w:t>
      </w:r>
      <w:r w:rsidRPr="00C41AFD">
        <w:t xml:space="preserve">, </w:t>
      </w:r>
      <w:r w:rsidRPr="00C41AFD">
        <w:rPr>
          <w:rFonts w:hint="cs"/>
        </w:rPr>
        <w:t>Reset Voltage =</w:t>
      </w:r>
      <w:r w:rsidRPr="00C41AFD">
        <w:t>-1.5</w:t>
      </w:r>
      <w:r w:rsidRPr="00C41AFD">
        <w:rPr>
          <w:rFonts w:hint="cs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ET1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AFD" w:rsidRDefault="00C41AFD"/>
    <w:p w:rsidR="00C41AFD" w:rsidRPr="00C41AFD" w:rsidRDefault="00C41AFD" w:rsidP="00C41AFD">
      <w:r w:rsidRPr="00C41AFD">
        <w:rPr>
          <w:rFonts w:hint="cs"/>
        </w:rPr>
        <w:t>Set Voltage =1V</w:t>
      </w:r>
      <w:r w:rsidRPr="00C41AFD">
        <w:t xml:space="preserve">, </w:t>
      </w:r>
      <w:r w:rsidRPr="00C41AFD">
        <w:rPr>
          <w:rFonts w:hint="cs"/>
        </w:rPr>
        <w:t>Reset Voltage =</w:t>
      </w:r>
      <w:r w:rsidRPr="00C41AFD">
        <w:t>-1.5</w:t>
      </w:r>
      <w:r w:rsidRPr="00C41AFD">
        <w:rPr>
          <w:rFonts w:hint="cs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ET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AFD" w:rsidRDefault="00C41AFD"/>
    <w:p w:rsidR="00C41AFD" w:rsidRDefault="00C41AFD"/>
    <w:p w:rsidR="00C41AFD" w:rsidRDefault="00C41AFD"/>
    <w:p w:rsidR="00C41AFD" w:rsidRPr="00C41AFD" w:rsidRDefault="00C41AFD" w:rsidP="00C41AFD">
      <w:r w:rsidRPr="00C41AFD">
        <w:rPr>
          <w:rFonts w:hint="cs"/>
        </w:rPr>
        <w:lastRenderedPageBreak/>
        <w:t>Set Voltage =</w:t>
      </w:r>
      <w:r>
        <w:t>0.9</w:t>
      </w:r>
      <w:r w:rsidRPr="00C41AFD">
        <w:rPr>
          <w:rFonts w:hint="cs"/>
        </w:rPr>
        <w:t>V</w:t>
      </w:r>
      <w:r w:rsidRPr="00C41AFD">
        <w:t xml:space="preserve">, </w:t>
      </w:r>
      <w:r w:rsidRPr="00C41AFD">
        <w:rPr>
          <w:rFonts w:hint="cs"/>
        </w:rPr>
        <w:t>Reset Voltage =</w:t>
      </w:r>
      <w:r w:rsidRPr="00C41AFD">
        <w:t>-1.5</w:t>
      </w:r>
      <w:r w:rsidRPr="00C41AFD">
        <w:rPr>
          <w:rFonts w:hint="cs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ET9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AFD" w:rsidRDefault="00C41AFD"/>
    <w:p w:rsidR="005C2D70" w:rsidRPr="005C2D70" w:rsidRDefault="005C2D70" w:rsidP="005C2D70">
      <w:r w:rsidRPr="005C2D70">
        <w:rPr>
          <w:rFonts w:hint="cs"/>
        </w:rPr>
        <w:t>Set Voltage =</w:t>
      </w:r>
      <w:r w:rsidRPr="005C2D70">
        <w:t>0.8</w:t>
      </w:r>
      <w:r>
        <w:rPr>
          <w:rFonts w:hint="eastAsia"/>
        </w:rPr>
        <w:t>4</w:t>
      </w:r>
      <w:r w:rsidRPr="005C2D70">
        <w:rPr>
          <w:rFonts w:hint="cs"/>
        </w:rPr>
        <w:t>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5</w:t>
      </w:r>
      <w:r w:rsidRPr="005C2D70">
        <w:rPr>
          <w:rFonts w:hint="cs"/>
        </w:rPr>
        <w:t>V</w:t>
      </w:r>
    </w:p>
    <w:p w:rsid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ET08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Pr="005C2D70" w:rsidRDefault="005C2D70">
      <w:pPr>
        <w:rPr>
          <w:rFonts w:hint="eastAsia"/>
        </w:rPr>
      </w:pPr>
    </w:p>
    <w:p w:rsidR="005C2D70" w:rsidRPr="005C2D70" w:rsidRDefault="005C2D70" w:rsidP="005C2D70">
      <w:r w:rsidRPr="005C2D70">
        <w:rPr>
          <w:rFonts w:hint="cs"/>
        </w:rPr>
        <w:t>Set Voltage =</w:t>
      </w:r>
      <w:r w:rsidRPr="005C2D70">
        <w:t>0.8</w:t>
      </w:r>
      <w:r>
        <w:rPr>
          <w:rFonts w:hint="eastAsia"/>
        </w:rPr>
        <w:t>3</w:t>
      </w:r>
      <w:r w:rsidRPr="005C2D70">
        <w:rPr>
          <w:rFonts w:hint="cs"/>
        </w:rPr>
        <w:t>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5</w:t>
      </w:r>
      <w:r w:rsidRPr="005C2D70">
        <w:rPr>
          <w:rFonts w:hint="cs"/>
        </w:rPr>
        <w:t>V</w:t>
      </w:r>
    </w:p>
    <w:p w:rsid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ET08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Default="005C2D70"/>
    <w:p w:rsidR="00C05506" w:rsidRDefault="00C05506"/>
    <w:p w:rsidR="00C05506" w:rsidRDefault="00C05506">
      <w:pPr>
        <w:rPr>
          <w:rFonts w:hint="eastAsia"/>
        </w:rPr>
      </w:pPr>
    </w:p>
    <w:p w:rsidR="005C2D70" w:rsidRPr="005C2D70" w:rsidRDefault="005C2D70" w:rsidP="005C2D70">
      <w:r w:rsidRPr="005C2D70">
        <w:rPr>
          <w:rFonts w:hint="cs"/>
        </w:rPr>
        <w:lastRenderedPageBreak/>
        <w:t>Set Voltage =</w:t>
      </w:r>
      <w:r w:rsidRPr="005C2D70">
        <w:t>0.8</w:t>
      </w:r>
      <w:r>
        <w:rPr>
          <w:rFonts w:hint="eastAsia"/>
        </w:rPr>
        <w:t>2</w:t>
      </w:r>
      <w:r w:rsidRPr="005C2D70">
        <w:rPr>
          <w:rFonts w:hint="cs"/>
        </w:rPr>
        <w:t>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5</w:t>
      </w:r>
      <w:r w:rsidRPr="005C2D70">
        <w:rPr>
          <w:rFonts w:hint="cs"/>
        </w:rPr>
        <w:t>V</w:t>
      </w:r>
    </w:p>
    <w:p w:rsid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ET08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Default="005C2D70"/>
    <w:p w:rsidR="005C2D70" w:rsidRPr="005C2D70" w:rsidRDefault="005C2D70" w:rsidP="005C2D70">
      <w:r w:rsidRPr="005C2D70">
        <w:rPr>
          <w:rFonts w:hint="cs"/>
        </w:rPr>
        <w:t>Set Voltage =</w:t>
      </w:r>
      <w:r w:rsidRPr="005C2D70">
        <w:t>0.8</w:t>
      </w:r>
      <w:r>
        <w:rPr>
          <w:rFonts w:hint="eastAsia"/>
        </w:rPr>
        <w:t>1</w:t>
      </w:r>
      <w:r w:rsidRPr="005C2D70">
        <w:rPr>
          <w:rFonts w:hint="cs"/>
        </w:rPr>
        <w:t>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5</w:t>
      </w:r>
      <w:r w:rsidRPr="005C2D70">
        <w:rPr>
          <w:rFonts w:hint="cs"/>
        </w:rPr>
        <w:t>V</w:t>
      </w:r>
    </w:p>
    <w:p w:rsidR="005C2D70" w:rsidRP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ET08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Default="005C2D70">
      <w:pPr>
        <w:rPr>
          <w:rFonts w:hint="eastAsia"/>
        </w:rPr>
      </w:pPr>
    </w:p>
    <w:p w:rsidR="00C41AFD" w:rsidRPr="00C41AFD" w:rsidRDefault="00C41AFD" w:rsidP="00C41AFD">
      <w:r w:rsidRPr="00C41AFD">
        <w:rPr>
          <w:rFonts w:hint="cs"/>
        </w:rPr>
        <w:t>Set Voltage =</w:t>
      </w:r>
      <w:r>
        <w:t>0.8</w:t>
      </w:r>
      <w:r w:rsidRPr="00C41AFD">
        <w:rPr>
          <w:rFonts w:hint="cs"/>
        </w:rPr>
        <w:t>V</w:t>
      </w:r>
      <w:r w:rsidRPr="00C41AFD">
        <w:t xml:space="preserve">, </w:t>
      </w:r>
      <w:r w:rsidRPr="00C41AFD">
        <w:rPr>
          <w:rFonts w:hint="cs"/>
        </w:rPr>
        <w:t>Reset Voltage =</w:t>
      </w:r>
      <w:r w:rsidRPr="00C41AFD">
        <w:t>-1.5</w:t>
      </w:r>
      <w:r w:rsidRPr="00C41AFD">
        <w:rPr>
          <w:rFonts w:hint="cs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ET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Default="005C2D70"/>
    <w:p w:rsidR="00C05506" w:rsidRDefault="00C05506"/>
    <w:p w:rsidR="00C05506" w:rsidRDefault="00C05506">
      <w:pPr>
        <w:rPr>
          <w:rFonts w:hint="eastAsia"/>
        </w:rPr>
      </w:pPr>
    </w:p>
    <w:p w:rsidR="005C2D70" w:rsidRPr="005C2D70" w:rsidRDefault="005C2D70" w:rsidP="005C2D70">
      <w:r w:rsidRPr="005C2D70">
        <w:rPr>
          <w:rFonts w:hint="cs"/>
        </w:rPr>
        <w:lastRenderedPageBreak/>
        <w:t>Set Voltage =</w:t>
      </w:r>
      <w:r>
        <w:t>0.</w:t>
      </w:r>
      <w:r>
        <w:rPr>
          <w:rFonts w:hint="eastAsia"/>
        </w:rPr>
        <w:t>79</w:t>
      </w:r>
      <w:r w:rsidRPr="005C2D70">
        <w:rPr>
          <w:rFonts w:hint="cs"/>
        </w:rPr>
        <w:t>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5</w:t>
      </w:r>
      <w:r w:rsidRPr="005C2D70">
        <w:rPr>
          <w:rFonts w:hint="cs"/>
        </w:rPr>
        <w:t>V</w:t>
      </w:r>
    </w:p>
    <w:p w:rsidR="005C2D70" w:rsidRPr="005C2D70" w:rsidRDefault="005C2D70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74310" cy="2266950"/>
            <wp:effectExtent l="0" t="0" r="2540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ET079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AFD" w:rsidRDefault="00C41AFD"/>
    <w:p w:rsidR="005C2D70" w:rsidRPr="005C2D70" w:rsidRDefault="005C2D70" w:rsidP="005C2D70">
      <w:r w:rsidRPr="005C2D70">
        <w:rPr>
          <w:rFonts w:hint="cs"/>
        </w:rPr>
        <w:t>Set Voltage =</w:t>
      </w:r>
      <w:r w:rsidRPr="005C2D70">
        <w:t>0.</w:t>
      </w:r>
      <w:r>
        <w:rPr>
          <w:rFonts w:hint="eastAsia"/>
        </w:rPr>
        <w:t>7</w:t>
      </w:r>
      <w:r w:rsidRPr="005C2D70">
        <w:t>8</w:t>
      </w:r>
      <w:r w:rsidRPr="005C2D70">
        <w:rPr>
          <w:rFonts w:hint="cs"/>
        </w:rPr>
        <w:t>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5</w:t>
      </w:r>
      <w:r w:rsidRPr="005C2D70">
        <w:rPr>
          <w:rFonts w:hint="cs"/>
        </w:rPr>
        <w:t>V</w:t>
      </w:r>
    </w:p>
    <w:p w:rsidR="005C2D70" w:rsidRP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ET07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Default="005C2D70">
      <w:pPr>
        <w:rPr>
          <w:rFonts w:hint="eastAsia"/>
        </w:rPr>
      </w:pPr>
    </w:p>
    <w:p w:rsidR="00C41AFD" w:rsidRPr="00C41AFD" w:rsidRDefault="00C41AFD" w:rsidP="00C41AFD">
      <w:r w:rsidRPr="00C41AFD">
        <w:rPr>
          <w:rFonts w:hint="cs"/>
        </w:rPr>
        <w:t>Set Voltage =1.2V</w:t>
      </w:r>
      <w:r w:rsidRPr="00C41AFD">
        <w:t xml:space="preserve">, </w:t>
      </w:r>
      <w:r w:rsidRPr="00C41AFD">
        <w:rPr>
          <w:rFonts w:hint="cs"/>
        </w:rPr>
        <w:t>Reset Voltage =</w:t>
      </w:r>
      <w:r w:rsidRPr="00C41AFD">
        <w:t>-1.</w:t>
      </w:r>
      <w:r>
        <w:t>4</w:t>
      </w:r>
      <w:r w:rsidRPr="00C41AFD">
        <w:rPr>
          <w:rFonts w:hint="cs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ET14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AFD" w:rsidRDefault="00C41AFD"/>
    <w:p w:rsidR="00C41AFD" w:rsidRDefault="00C41AFD"/>
    <w:p w:rsidR="00C41AFD" w:rsidRDefault="00C41AFD"/>
    <w:p w:rsidR="00C41AFD" w:rsidRPr="00C41AFD" w:rsidRDefault="00C41AFD" w:rsidP="00C41AFD">
      <w:r w:rsidRPr="00C41AFD">
        <w:rPr>
          <w:rFonts w:hint="cs"/>
        </w:rPr>
        <w:lastRenderedPageBreak/>
        <w:t>Set Voltage =1.2V</w:t>
      </w:r>
      <w:r w:rsidRPr="00C41AFD">
        <w:t xml:space="preserve">, </w:t>
      </w:r>
      <w:r w:rsidRPr="00C41AFD">
        <w:rPr>
          <w:rFonts w:hint="cs"/>
        </w:rPr>
        <w:t>Reset Voltage =</w:t>
      </w:r>
      <w:r>
        <w:t>-1.3</w:t>
      </w:r>
      <w:r w:rsidRPr="00C41AFD">
        <w:rPr>
          <w:rFonts w:hint="cs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ET1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AFD" w:rsidRDefault="00C41AFD"/>
    <w:p w:rsidR="005C2D70" w:rsidRPr="005C2D70" w:rsidRDefault="005C2D70" w:rsidP="005C2D70">
      <w:r w:rsidRPr="005C2D70">
        <w:rPr>
          <w:rFonts w:hint="cs"/>
        </w:rPr>
        <w:t>Set Voltage =1.2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2</w:t>
      </w:r>
      <w:r>
        <w:rPr>
          <w:rFonts w:hint="eastAsia"/>
        </w:rPr>
        <w:t>4</w:t>
      </w:r>
      <w:r w:rsidRPr="005C2D70">
        <w:rPr>
          <w:rFonts w:hint="cs"/>
        </w:rPr>
        <w:t>V</w:t>
      </w:r>
    </w:p>
    <w:p w:rsid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SET124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Pr="005C2D70" w:rsidRDefault="005C2D70">
      <w:pPr>
        <w:rPr>
          <w:rFonts w:hint="eastAsia"/>
        </w:rPr>
      </w:pPr>
    </w:p>
    <w:p w:rsidR="005C2D70" w:rsidRPr="005C2D70" w:rsidRDefault="005C2D70" w:rsidP="005C2D70">
      <w:r w:rsidRPr="005C2D70">
        <w:rPr>
          <w:rFonts w:hint="cs"/>
        </w:rPr>
        <w:t>Set Voltage =1.2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2</w:t>
      </w:r>
      <w:r>
        <w:rPr>
          <w:rFonts w:hint="eastAsia"/>
        </w:rPr>
        <w:t>3</w:t>
      </w:r>
      <w:r w:rsidRPr="005C2D70">
        <w:rPr>
          <w:rFonts w:hint="cs"/>
        </w:rPr>
        <w:t>V</w:t>
      </w:r>
    </w:p>
    <w:p w:rsid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SET123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Default="005C2D70"/>
    <w:p w:rsidR="00C05506" w:rsidRDefault="00C05506"/>
    <w:p w:rsidR="00C05506" w:rsidRDefault="00C05506">
      <w:pPr>
        <w:rPr>
          <w:rFonts w:hint="eastAsia"/>
        </w:rPr>
      </w:pPr>
    </w:p>
    <w:p w:rsidR="005C2D70" w:rsidRPr="005C2D70" w:rsidRDefault="005C2D70" w:rsidP="005C2D70">
      <w:r w:rsidRPr="005C2D70">
        <w:rPr>
          <w:rFonts w:hint="cs"/>
        </w:rPr>
        <w:lastRenderedPageBreak/>
        <w:t>Set Voltage =1.2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2</w:t>
      </w:r>
      <w:r>
        <w:rPr>
          <w:rFonts w:hint="eastAsia"/>
        </w:rPr>
        <w:t>2</w:t>
      </w:r>
      <w:r w:rsidRPr="005C2D70">
        <w:rPr>
          <w:rFonts w:hint="cs"/>
        </w:rPr>
        <w:t>V</w:t>
      </w:r>
    </w:p>
    <w:p w:rsid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ET12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Default="005C2D70">
      <w:pPr>
        <w:rPr>
          <w:rFonts w:hint="eastAsia"/>
        </w:rPr>
      </w:pPr>
    </w:p>
    <w:p w:rsidR="005C2D70" w:rsidRPr="005C2D70" w:rsidRDefault="005C2D70" w:rsidP="005C2D70">
      <w:r w:rsidRPr="005C2D70">
        <w:rPr>
          <w:rFonts w:hint="cs"/>
        </w:rPr>
        <w:t>Set Voltage =1.2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2</w:t>
      </w:r>
      <w:r>
        <w:rPr>
          <w:rFonts w:hint="eastAsia"/>
        </w:rPr>
        <w:t>1</w:t>
      </w:r>
      <w:r w:rsidRPr="005C2D70">
        <w:rPr>
          <w:rFonts w:hint="cs"/>
        </w:rPr>
        <w:t>V</w:t>
      </w:r>
    </w:p>
    <w:p w:rsidR="005C2D70" w:rsidRP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ET121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Default="005C2D70">
      <w:pPr>
        <w:rPr>
          <w:rFonts w:hint="eastAsia"/>
        </w:rPr>
      </w:pPr>
    </w:p>
    <w:p w:rsidR="00C41AFD" w:rsidRPr="00C41AFD" w:rsidRDefault="00C41AFD" w:rsidP="00C41AFD">
      <w:r w:rsidRPr="00C41AFD">
        <w:rPr>
          <w:rFonts w:hint="cs"/>
        </w:rPr>
        <w:t>Set Voltage =1.2V</w:t>
      </w:r>
      <w:r w:rsidRPr="00C41AFD">
        <w:t xml:space="preserve">, </w:t>
      </w:r>
      <w:r w:rsidRPr="00C41AFD">
        <w:rPr>
          <w:rFonts w:hint="cs"/>
        </w:rPr>
        <w:t>Reset Voltage =</w:t>
      </w:r>
      <w:r w:rsidRPr="00C41AFD">
        <w:t>-1.</w:t>
      </w:r>
      <w:r>
        <w:t>2</w:t>
      </w:r>
      <w:r w:rsidRPr="00C41AFD">
        <w:rPr>
          <w:rFonts w:hint="cs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ET1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AFD" w:rsidRDefault="00C41AFD"/>
    <w:p w:rsidR="00C05506" w:rsidRDefault="00C05506"/>
    <w:p w:rsidR="00C05506" w:rsidRDefault="00C05506">
      <w:pPr>
        <w:rPr>
          <w:rFonts w:hint="eastAsia"/>
        </w:rPr>
      </w:pPr>
    </w:p>
    <w:p w:rsidR="005C2D70" w:rsidRPr="005C2D70" w:rsidRDefault="005C2D70" w:rsidP="005C2D70">
      <w:r w:rsidRPr="005C2D70">
        <w:rPr>
          <w:rFonts w:hint="cs"/>
        </w:rPr>
        <w:lastRenderedPageBreak/>
        <w:t>Set Voltage =1.2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1</w:t>
      </w:r>
      <w:r>
        <w:rPr>
          <w:rFonts w:hint="eastAsia"/>
        </w:rPr>
        <w:t>9</w:t>
      </w:r>
      <w:r w:rsidRPr="005C2D70">
        <w:rPr>
          <w:rFonts w:hint="cs"/>
        </w:rPr>
        <w:t>V</w:t>
      </w:r>
    </w:p>
    <w:p w:rsid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ET119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Default="005C2D70"/>
    <w:p w:rsidR="005C2D70" w:rsidRPr="005C2D70" w:rsidRDefault="005C2D70" w:rsidP="005C2D70">
      <w:r w:rsidRPr="005C2D70">
        <w:rPr>
          <w:rFonts w:hint="cs"/>
        </w:rPr>
        <w:t>Set Voltage =1.2V</w:t>
      </w:r>
      <w:r w:rsidRPr="005C2D70">
        <w:t xml:space="preserve">, </w:t>
      </w:r>
      <w:r w:rsidRPr="005C2D70">
        <w:rPr>
          <w:rFonts w:hint="cs"/>
        </w:rPr>
        <w:t>Reset Voltage =</w:t>
      </w:r>
      <w:r w:rsidRPr="005C2D70">
        <w:t>-1.1</w:t>
      </w:r>
      <w:r>
        <w:rPr>
          <w:rFonts w:hint="eastAsia"/>
        </w:rPr>
        <w:t>8</w:t>
      </w:r>
      <w:r w:rsidRPr="005C2D70">
        <w:rPr>
          <w:rFonts w:hint="cs"/>
        </w:rPr>
        <w:t>V</w:t>
      </w:r>
    </w:p>
    <w:p w:rsidR="005C2D70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ESET11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D70" w:rsidRPr="005C2D70" w:rsidRDefault="005C2D70">
      <w:pPr>
        <w:rPr>
          <w:rFonts w:hint="eastAsia"/>
        </w:rPr>
      </w:pPr>
    </w:p>
    <w:p w:rsidR="00C41AFD" w:rsidRPr="00C41AFD" w:rsidRDefault="00C41AFD" w:rsidP="00C41AFD">
      <w:r w:rsidRPr="00C41AFD">
        <w:rPr>
          <w:rFonts w:hint="cs"/>
        </w:rPr>
        <w:t>Set Voltage =1.2V</w:t>
      </w:r>
      <w:r w:rsidRPr="00C41AFD">
        <w:t xml:space="preserve">, </w:t>
      </w:r>
      <w:r w:rsidRPr="00C41AFD">
        <w:rPr>
          <w:rFonts w:hint="cs"/>
        </w:rPr>
        <w:t>Reset Voltage =</w:t>
      </w:r>
      <w:r>
        <w:t>-1.1</w:t>
      </w:r>
      <w:r w:rsidRPr="00C41AFD">
        <w:rPr>
          <w:rFonts w:hint="cs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ET11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AFD" w:rsidRDefault="00C41AFD"/>
    <w:p w:rsidR="00C41AFD" w:rsidRDefault="00C41AFD"/>
    <w:p w:rsidR="00C41AFD" w:rsidRDefault="00C41AFD"/>
    <w:p w:rsidR="00C41AFD" w:rsidRPr="00C41AFD" w:rsidRDefault="00C41AFD" w:rsidP="00C41AFD">
      <w:r w:rsidRPr="00C41AFD">
        <w:rPr>
          <w:rFonts w:hint="cs"/>
        </w:rPr>
        <w:lastRenderedPageBreak/>
        <w:t>Set Voltage =1.2V</w:t>
      </w:r>
      <w:r w:rsidRPr="00C41AFD">
        <w:t xml:space="preserve">, </w:t>
      </w:r>
      <w:r w:rsidRPr="00C41AFD">
        <w:rPr>
          <w:rFonts w:hint="cs"/>
        </w:rPr>
        <w:t>Reset Voltage =</w:t>
      </w:r>
      <w:r>
        <w:t>-1</w:t>
      </w:r>
      <w:r w:rsidRPr="00C41AFD">
        <w:rPr>
          <w:rFonts w:hint="cs"/>
        </w:rPr>
        <w:t>V</w:t>
      </w:r>
    </w:p>
    <w:p w:rsidR="00C41AFD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ET10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2C94" w:rsidRDefault="00922C94"/>
    <w:p w:rsidR="005676F1" w:rsidRDefault="005676F1"/>
    <w:p w:rsidR="005676F1" w:rsidRDefault="005676F1"/>
    <w:p w:rsidR="00922C94" w:rsidRDefault="00922C94">
      <w:r>
        <w:t>P</w:t>
      </w:r>
      <w:r>
        <w:rPr>
          <w:rFonts w:hint="eastAsia"/>
        </w:rPr>
        <w:t xml:space="preserve">ulse </w:t>
      </w:r>
      <w:r>
        <w:t>time=0.25ns</w:t>
      </w:r>
    </w:p>
    <w:p w:rsidR="005676F1" w:rsidRPr="005676F1" w:rsidRDefault="005676F1" w:rsidP="005676F1">
      <w:r w:rsidRPr="005676F1">
        <w:t>Ramp up/down</w:t>
      </w:r>
    </w:p>
    <w:p w:rsidR="005676F1" w:rsidRPr="005676F1" w:rsidRDefault="005676F1" w:rsidP="005676F1">
      <w:r w:rsidRPr="005676F1">
        <w:t>Set:24ns</w:t>
      </w:r>
    </w:p>
    <w:p w:rsidR="005676F1" w:rsidRPr="005676F1" w:rsidRDefault="005676F1" w:rsidP="005676F1">
      <w:r w:rsidRPr="005676F1">
        <w:t>Reset:30ns</w:t>
      </w:r>
    </w:p>
    <w:p w:rsidR="005676F1" w:rsidRPr="005676F1" w:rsidRDefault="005676F1" w:rsidP="005676F1">
      <w:r w:rsidRPr="005676F1">
        <w:t>Read:10ns</w:t>
      </w:r>
    </w:p>
    <w:p w:rsidR="005676F1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ULSE_0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2C94" w:rsidRDefault="00922C94"/>
    <w:p w:rsidR="00922C94" w:rsidRDefault="00922C94"/>
    <w:p w:rsidR="005676F1" w:rsidRDefault="005676F1"/>
    <w:p w:rsidR="005676F1" w:rsidRDefault="005676F1"/>
    <w:p w:rsidR="005676F1" w:rsidRDefault="005676F1"/>
    <w:p w:rsidR="005676F1" w:rsidRDefault="005676F1"/>
    <w:p w:rsidR="005676F1" w:rsidRDefault="005676F1"/>
    <w:p w:rsidR="005676F1" w:rsidRDefault="005676F1"/>
    <w:p w:rsidR="005676F1" w:rsidRDefault="005676F1"/>
    <w:p w:rsidR="00922C94" w:rsidRDefault="00922C94" w:rsidP="00922C94">
      <w:r w:rsidRPr="00922C94">
        <w:lastRenderedPageBreak/>
        <w:t>P</w:t>
      </w:r>
      <w:r w:rsidRPr="00922C94">
        <w:rPr>
          <w:rFonts w:hint="eastAsia"/>
        </w:rPr>
        <w:t xml:space="preserve">ulse </w:t>
      </w:r>
      <w:r>
        <w:t>time=</w:t>
      </w:r>
      <w:r w:rsidRPr="00922C94">
        <w:t>25</w:t>
      </w:r>
      <w:r>
        <w:t>0</w:t>
      </w:r>
      <w:r w:rsidRPr="00922C94">
        <w:t>ns</w:t>
      </w:r>
    </w:p>
    <w:p w:rsidR="005676F1" w:rsidRPr="005676F1" w:rsidRDefault="005676F1" w:rsidP="005676F1">
      <w:r w:rsidRPr="005676F1">
        <w:t>Ramp up/down</w:t>
      </w:r>
    </w:p>
    <w:p w:rsidR="005676F1" w:rsidRPr="005676F1" w:rsidRDefault="005676F1" w:rsidP="005676F1">
      <w:r>
        <w:t>Set:2</w:t>
      </w:r>
      <w:r w:rsidRPr="005676F1">
        <w:t>4ns</w:t>
      </w:r>
    </w:p>
    <w:p w:rsidR="005676F1" w:rsidRPr="005676F1" w:rsidRDefault="005676F1" w:rsidP="005676F1">
      <w:r w:rsidRPr="005676F1">
        <w:t>Reset:3</w:t>
      </w:r>
      <w:r>
        <w:rPr>
          <w:rFonts w:hint="eastAsia"/>
        </w:rPr>
        <w:t>0</w:t>
      </w:r>
      <w:r w:rsidRPr="005676F1">
        <w:t>ns</w:t>
      </w:r>
    </w:p>
    <w:p w:rsidR="005676F1" w:rsidRPr="00922C94" w:rsidRDefault="005676F1" w:rsidP="00922C94">
      <w:r w:rsidRPr="005676F1">
        <w:t>Read:1</w:t>
      </w:r>
      <w:r>
        <w:rPr>
          <w:rFonts w:hint="eastAsia"/>
        </w:rPr>
        <w:t>0</w:t>
      </w:r>
      <w:r w:rsidRPr="005676F1">
        <w:t>ns</w:t>
      </w:r>
    </w:p>
    <w:p w:rsidR="00922C94" w:rsidRDefault="005C2D70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ULSE_250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2C94" w:rsidRDefault="00922C94"/>
    <w:p w:rsidR="00922C94" w:rsidRDefault="00922C94"/>
    <w:p w:rsidR="00922C94" w:rsidRDefault="00922C94"/>
    <w:p w:rsidR="00505EDE" w:rsidRDefault="00505EDE" w:rsidP="00922C94">
      <w:r w:rsidRPr="00505EDE">
        <w:t>P</w:t>
      </w:r>
      <w:r w:rsidRPr="00505EDE">
        <w:rPr>
          <w:rFonts w:hint="eastAsia"/>
        </w:rPr>
        <w:t xml:space="preserve">ulse </w:t>
      </w:r>
      <w:r>
        <w:t>time=</w:t>
      </w:r>
      <w:r w:rsidRPr="00505EDE">
        <w:t>25ns</w:t>
      </w:r>
    </w:p>
    <w:p w:rsidR="00922C94" w:rsidRDefault="00922C94" w:rsidP="00922C94">
      <w:r>
        <w:t>Ramp up/down</w:t>
      </w:r>
    </w:p>
    <w:p w:rsidR="00922C94" w:rsidRDefault="00922C94" w:rsidP="00922C94">
      <w:r>
        <w:t>Set:2.4ns</w:t>
      </w:r>
    </w:p>
    <w:p w:rsidR="00922C94" w:rsidRDefault="00922C94" w:rsidP="00922C94">
      <w:r>
        <w:t>Res</w:t>
      </w:r>
      <w:r w:rsidRPr="00922C94">
        <w:t>et:</w:t>
      </w:r>
      <w:r>
        <w:t>3</w:t>
      </w:r>
      <w:r w:rsidRPr="00922C94">
        <w:t>ns</w:t>
      </w:r>
    </w:p>
    <w:p w:rsidR="00922C94" w:rsidRPr="00922C94" w:rsidRDefault="00922C94" w:rsidP="00922C94">
      <w:r>
        <w:t>Read:1ns</w:t>
      </w:r>
    </w:p>
    <w:p w:rsidR="00922C94" w:rsidRDefault="00297E03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AMP_FAST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2C94" w:rsidRDefault="00922C94"/>
    <w:p w:rsidR="005676F1" w:rsidRDefault="005676F1"/>
    <w:p w:rsidR="005676F1" w:rsidRDefault="005676F1"/>
    <w:p w:rsidR="005676F1" w:rsidRDefault="005676F1"/>
    <w:p w:rsidR="005676F1" w:rsidRDefault="005676F1"/>
    <w:p w:rsidR="00505EDE" w:rsidRDefault="00505EDE">
      <w:r w:rsidRPr="00505EDE">
        <w:lastRenderedPageBreak/>
        <w:t>P</w:t>
      </w:r>
      <w:r w:rsidRPr="00505EDE">
        <w:rPr>
          <w:rFonts w:hint="eastAsia"/>
        </w:rPr>
        <w:t xml:space="preserve">ulse </w:t>
      </w:r>
      <w:r w:rsidRPr="00505EDE">
        <w:t>time=25ns</w:t>
      </w:r>
    </w:p>
    <w:p w:rsidR="00922C94" w:rsidRPr="00922C94" w:rsidRDefault="00922C94" w:rsidP="00922C94">
      <w:r w:rsidRPr="00922C94">
        <w:t>Ramp up/down</w:t>
      </w:r>
    </w:p>
    <w:p w:rsidR="00922C94" w:rsidRPr="00922C94" w:rsidRDefault="00922C94" w:rsidP="00922C94">
      <w:r w:rsidRPr="00922C94">
        <w:t>Set:24</w:t>
      </w:r>
      <w:r>
        <w:t>0</w:t>
      </w:r>
      <w:r w:rsidRPr="00922C94">
        <w:t>ns</w:t>
      </w:r>
    </w:p>
    <w:p w:rsidR="00922C94" w:rsidRPr="00922C94" w:rsidRDefault="00922C94" w:rsidP="00922C94">
      <w:r w:rsidRPr="00922C94">
        <w:t>Reset:</w:t>
      </w:r>
      <w:r>
        <w:t>300</w:t>
      </w:r>
      <w:r w:rsidRPr="00922C94">
        <w:t>ns</w:t>
      </w:r>
    </w:p>
    <w:p w:rsidR="00922C94" w:rsidRPr="00922C94" w:rsidRDefault="00922C94" w:rsidP="00922C94">
      <w:r w:rsidRPr="00922C94">
        <w:t>Read:</w:t>
      </w:r>
      <w:r>
        <w:t>100ns</w:t>
      </w:r>
    </w:p>
    <w:p w:rsidR="00922C94" w:rsidRDefault="00297E03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AMP_SLOWY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298" w:rsidRDefault="00BF2298"/>
    <w:p w:rsidR="00BF2298" w:rsidRDefault="00BF2298"/>
    <w:p w:rsidR="00BF2298" w:rsidRDefault="00357DB3">
      <w:r>
        <w:rPr>
          <w:rFonts w:hint="eastAsia"/>
        </w:rPr>
        <w:t>SIN</w:t>
      </w:r>
      <w:r>
        <w:t>(0.1GHz</w:t>
      </w:r>
      <w:r w:rsidR="00273235">
        <w:t>)</w:t>
      </w:r>
    </w:p>
    <w:p w:rsidR="00BF2298" w:rsidRDefault="00297E03">
      <w:r>
        <w:rPr>
          <w:noProof/>
        </w:rPr>
        <w:drawing>
          <wp:inline distT="0" distB="0" distL="0" distR="0">
            <wp:extent cx="5274310" cy="2266950"/>
            <wp:effectExtent l="0" t="0" r="254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IN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3599" w:rsidRDefault="00343599"/>
    <w:p w:rsidR="00343599" w:rsidRDefault="00343599"/>
    <w:p w:rsidR="00343599" w:rsidRDefault="00343599"/>
    <w:p w:rsidR="00E00158" w:rsidRDefault="00E00158"/>
    <w:p w:rsidR="00E00158" w:rsidRDefault="00E00158"/>
    <w:p w:rsidR="00E00158" w:rsidRDefault="00E00158"/>
    <w:p w:rsidR="00E00158" w:rsidRDefault="00E00158"/>
    <w:p w:rsidR="00E00158" w:rsidRDefault="00E00158"/>
    <w:p w:rsidR="00E00158" w:rsidRDefault="00E00158"/>
    <w:p w:rsidR="00E00158" w:rsidRDefault="00E00158">
      <w:pPr>
        <w:rPr>
          <w:rFonts w:hint="eastAsia"/>
        </w:rPr>
      </w:pPr>
    </w:p>
    <w:p w:rsidR="00A12003" w:rsidRDefault="00A12003">
      <w:r>
        <w:rPr>
          <w:rFonts w:hint="eastAsia"/>
        </w:rPr>
        <w:lastRenderedPageBreak/>
        <w:t>1T1R</w:t>
      </w:r>
    </w:p>
    <w:p w:rsidR="00A12003" w:rsidRDefault="008C6240">
      <w:r>
        <w:t>P</w:t>
      </w:r>
      <w:r>
        <w:rPr>
          <w:rFonts w:hint="eastAsia"/>
        </w:rPr>
        <w:t xml:space="preserve">ulse </w:t>
      </w:r>
      <w:r>
        <w:t>time: 24ns</w:t>
      </w:r>
    </w:p>
    <w:p w:rsidR="008C6240" w:rsidRDefault="008C6240">
      <w:pPr>
        <w:rPr>
          <w:rFonts w:hint="eastAsia"/>
        </w:rPr>
      </w:pPr>
      <w:r w:rsidRPr="008C6240">
        <w:t>Ramp up/down</w:t>
      </w:r>
      <w:r>
        <w:rPr>
          <w:rFonts w:hint="eastAsia"/>
        </w:rPr>
        <w:t>: 23ns</w:t>
      </w:r>
    </w:p>
    <w:p w:rsidR="008C6240" w:rsidRPr="008C6240" w:rsidRDefault="005E446E">
      <w:pPr>
        <w:rPr>
          <w:rFonts w:hint="eastAsia"/>
        </w:rPr>
      </w:pPr>
      <w:r>
        <w:t>Set</w:t>
      </w:r>
      <w:r>
        <w:sym w:font="Symbol" w:char="F0AE"/>
      </w:r>
      <w:r>
        <w:t>Read</w:t>
      </w:r>
      <w:r w:rsidRPr="005E446E">
        <w:sym w:font="Symbol" w:char="F0AE"/>
      </w:r>
      <w:r>
        <w:t>Reset</w:t>
      </w:r>
      <w:r w:rsidRPr="005E446E">
        <w:sym w:font="Symbol" w:char="F0AE"/>
      </w:r>
      <w:r>
        <w:t>Read</w:t>
      </w:r>
      <w:bookmarkStart w:id="0" w:name="_GoBack"/>
      <w:bookmarkEnd w:id="0"/>
    </w:p>
    <w:p w:rsidR="009F3F2D" w:rsidRDefault="009F3F2D"/>
    <w:p w:rsidR="009F3F2D" w:rsidRDefault="009F3F2D">
      <w:pPr>
        <w:rPr>
          <w:rFonts w:hint="eastAsia"/>
        </w:rPr>
      </w:pPr>
      <w:r>
        <w:t>T</w:t>
      </w:r>
      <w:r>
        <w:rPr>
          <w:rFonts w:hint="eastAsia"/>
        </w:rPr>
        <w:t xml:space="preserve">ransient </w:t>
      </w:r>
      <w:r>
        <w:t>time: 399ns</w:t>
      </w:r>
    </w:p>
    <w:p w:rsidR="00A12003" w:rsidRDefault="00A12003"/>
    <w:p w:rsidR="00343599" w:rsidRDefault="00E00158">
      <w:r>
        <w:t>ML model</w:t>
      </w:r>
    </w:p>
    <w:p w:rsidR="00E00158" w:rsidRDefault="00E00158"/>
    <w:p w:rsidR="00E00158" w:rsidRDefault="00E00158">
      <w:pPr>
        <w:rPr>
          <w:rFonts w:hint="eastAsia"/>
        </w:rPr>
      </w:pPr>
    </w:p>
    <w:p w:rsidR="00343599" w:rsidRDefault="00343599" w:rsidP="00343599">
      <w:r>
        <w:t xml:space="preserve">  ******  Runtime Statistics (seconds)  ******</w:t>
      </w:r>
    </w:p>
    <w:p w:rsidR="00343599" w:rsidRDefault="00343599" w:rsidP="00343599"/>
    <w:p w:rsidR="00343599" w:rsidRDefault="00343599" w:rsidP="00343599">
      <w:r>
        <w:t xml:space="preserve">  analysis           time    # points   tot. iter  conv.iter</w:t>
      </w:r>
    </w:p>
    <w:p w:rsidR="00343599" w:rsidRDefault="00343599" w:rsidP="00343599">
      <w:r>
        <w:t xml:space="preserve">  op point           0.66           1       15585</w:t>
      </w:r>
    </w:p>
    <w:p w:rsidR="00343599" w:rsidRDefault="00343599" w:rsidP="00343599">
      <w:r>
        <w:t xml:space="preserve">  transient          0.04         400        1269         294 rev=        73</w:t>
      </w:r>
    </w:p>
    <w:p w:rsidR="00343599" w:rsidRDefault="00343599" w:rsidP="00343599">
      <w:r>
        <w:t xml:space="preserve">  readin             0.18</w:t>
      </w:r>
    </w:p>
    <w:p w:rsidR="00343599" w:rsidRDefault="00343599" w:rsidP="00343599">
      <w:r>
        <w:t xml:space="preserve">  errchk             0.03</w:t>
      </w:r>
    </w:p>
    <w:p w:rsidR="00343599" w:rsidRDefault="00343599" w:rsidP="00343599">
      <w:r>
        <w:t xml:space="preserve">  setup              0.00</w:t>
      </w:r>
    </w:p>
    <w:p w:rsidR="00343599" w:rsidRDefault="00343599" w:rsidP="00343599">
      <w:r>
        <w:t xml:space="preserve">  output             0.00</w:t>
      </w:r>
    </w:p>
    <w:p w:rsidR="00343599" w:rsidRDefault="00343599" w:rsidP="00343599"/>
    <w:p w:rsidR="00343599" w:rsidRDefault="00343599" w:rsidP="00343599"/>
    <w:p w:rsidR="00A12003" w:rsidRDefault="00A12003" w:rsidP="00343599"/>
    <w:p w:rsidR="00A12003" w:rsidRDefault="00A12003" w:rsidP="00343599">
      <w:pPr>
        <w:rPr>
          <w:rFonts w:hint="eastAsia"/>
        </w:rPr>
      </w:pPr>
    </w:p>
    <w:p w:rsidR="00343599" w:rsidRDefault="00E00158" w:rsidP="00343599">
      <w:r>
        <w:rPr>
          <w:rFonts w:hint="eastAsia"/>
        </w:rPr>
        <w:t>Ph</w:t>
      </w:r>
      <w:r>
        <w:t>ysical model</w:t>
      </w:r>
    </w:p>
    <w:p w:rsidR="00FB3DCB" w:rsidRDefault="00FB3DCB" w:rsidP="00FB3DCB">
      <w:pPr>
        <w:rPr>
          <w:rFonts w:hint="eastAsia"/>
        </w:rPr>
      </w:pPr>
    </w:p>
    <w:p w:rsidR="00FB3DCB" w:rsidRDefault="00FB3DCB" w:rsidP="00FB3DCB">
      <w:r>
        <w:t xml:space="preserve">  ******  Runtime Statistics (seconds)  ******</w:t>
      </w:r>
    </w:p>
    <w:p w:rsidR="00FB3DCB" w:rsidRDefault="00FB3DCB" w:rsidP="00FB3DCB"/>
    <w:p w:rsidR="00FB3DCB" w:rsidRDefault="00FB3DCB" w:rsidP="00FB3DCB">
      <w:r>
        <w:t xml:space="preserve">  analysis           time    # points   tot. iter  conv.iter</w:t>
      </w:r>
    </w:p>
    <w:p w:rsidR="00FB3DCB" w:rsidRDefault="00FB3DCB" w:rsidP="00FB3DCB">
      <w:r>
        <w:t xml:space="preserve">  op point           0.00           1           3</w:t>
      </w:r>
    </w:p>
    <w:p w:rsidR="00FB3DCB" w:rsidRDefault="00FB3DCB" w:rsidP="00FB3DCB">
      <w:r>
        <w:t xml:space="preserve">  transient          0.02         400         990         457 rev=         5</w:t>
      </w:r>
    </w:p>
    <w:p w:rsidR="00FB3DCB" w:rsidRDefault="00FB3DCB" w:rsidP="00FB3DCB">
      <w:r>
        <w:t xml:space="preserve">  readin             0.17</w:t>
      </w:r>
    </w:p>
    <w:p w:rsidR="00FB3DCB" w:rsidRDefault="00FB3DCB" w:rsidP="00FB3DCB">
      <w:r>
        <w:t xml:space="preserve">  errchk             0.03</w:t>
      </w:r>
    </w:p>
    <w:p w:rsidR="00FB3DCB" w:rsidRDefault="00FB3DCB" w:rsidP="00FB3DCB">
      <w:r>
        <w:t xml:space="preserve">  setup              0.00</w:t>
      </w:r>
    </w:p>
    <w:p w:rsidR="00FB3DCB" w:rsidRDefault="00FB3DCB" w:rsidP="00FB3DCB">
      <w:r>
        <w:t xml:space="preserve">  output             0.00</w:t>
      </w:r>
    </w:p>
    <w:p w:rsidR="00FB3DCB" w:rsidRDefault="00FB3DCB" w:rsidP="00FB3DCB"/>
    <w:p w:rsidR="00FB3DCB" w:rsidRDefault="00FB3DCB" w:rsidP="00FB3DCB"/>
    <w:p w:rsidR="00FB3DCB" w:rsidRPr="00C41AFD" w:rsidRDefault="00FB3DCB" w:rsidP="00FB3DCB">
      <w:pPr>
        <w:rPr>
          <w:rFonts w:hint="eastAsia"/>
        </w:rPr>
      </w:pPr>
    </w:p>
    <w:sectPr w:rsidR="00FB3DCB" w:rsidRPr="00C41AF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0FE4" w:rsidRDefault="00D80FE4" w:rsidP="00297E03">
      <w:r>
        <w:separator/>
      </w:r>
    </w:p>
  </w:endnote>
  <w:endnote w:type="continuationSeparator" w:id="0">
    <w:p w:rsidR="00D80FE4" w:rsidRDefault="00D80FE4" w:rsidP="00297E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0FE4" w:rsidRDefault="00D80FE4" w:rsidP="00297E03">
      <w:r>
        <w:separator/>
      </w:r>
    </w:p>
  </w:footnote>
  <w:footnote w:type="continuationSeparator" w:id="0">
    <w:p w:rsidR="00D80FE4" w:rsidRDefault="00D80FE4" w:rsidP="00297E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LYwM7IwMTI3szRW0lEKTi0uzszPAykwrQUAJheCaCwAAAA="/>
  </w:docVars>
  <w:rsids>
    <w:rsidRoot w:val="00C41AFD"/>
    <w:rsid w:val="000205DE"/>
    <w:rsid w:val="000B0789"/>
    <w:rsid w:val="00174DE3"/>
    <w:rsid w:val="001B701E"/>
    <w:rsid w:val="00273235"/>
    <w:rsid w:val="00297E03"/>
    <w:rsid w:val="00343599"/>
    <w:rsid w:val="00357DB3"/>
    <w:rsid w:val="003D6133"/>
    <w:rsid w:val="00446619"/>
    <w:rsid w:val="00505EDE"/>
    <w:rsid w:val="005676F1"/>
    <w:rsid w:val="005C2D70"/>
    <w:rsid w:val="005E446E"/>
    <w:rsid w:val="00801AD1"/>
    <w:rsid w:val="008C6240"/>
    <w:rsid w:val="00922C94"/>
    <w:rsid w:val="009F3F2D"/>
    <w:rsid w:val="009F6D09"/>
    <w:rsid w:val="00A12003"/>
    <w:rsid w:val="00A83447"/>
    <w:rsid w:val="00BF2298"/>
    <w:rsid w:val="00C05506"/>
    <w:rsid w:val="00C41AFD"/>
    <w:rsid w:val="00C5608E"/>
    <w:rsid w:val="00CF359A"/>
    <w:rsid w:val="00D80FE4"/>
    <w:rsid w:val="00DE5724"/>
    <w:rsid w:val="00E00158"/>
    <w:rsid w:val="00FB3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1E0CE"/>
  <w15:chartTrackingRefBased/>
  <w15:docId w15:val="{01CF71F2-DD40-437D-BADB-294D5123A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97E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97E0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97E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97E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2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314</dc:creator>
  <cp:keywords/>
  <dc:description/>
  <cp:lastModifiedBy>ed314</cp:lastModifiedBy>
  <cp:revision>30</cp:revision>
  <dcterms:created xsi:type="dcterms:W3CDTF">2021-11-30T02:44:00Z</dcterms:created>
  <dcterms:modified xsi:type="dcterms:W3CDTF">2021-12-01T07:58:00Z</dcterms:modified>
</cp:coreProperties>
</file>